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01E1B" w:rsidRDefault="00201E1B" w:rsidP="00201E1B">
      <w:pPr>
        <w:jc w:val="center"/>
      </w:pPr>
      <w:r>
        <w:t>SRS Template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Introduction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Purpose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Document conventions</w:t>
      </w:r>
    </w:p>
    <w:p w:rsidR="00963D11" w:rsidRPr="00464CF1" w:rsidRDefault="00497D10" w:rsidP="00497D10">
      <w:pPr>
        <w:pStyle w:val="ListParagraph"/>
        <w:numPr>
          <w:ilvl w:val="2"/>
          <w:numId w:val="1"/>
        </w:numPr>
        <w:rPr>
          <w:b/>
        </w:rPr>
      </w:pPr>
      <w:r w:rsidRPr="00464CF1">
        <w:rPr>
          <w:b/>
        </w:rPr>
        <w:t>Print Format</w:t>
      </w:r>
    </w:p>
    <w:tbl>
      <w:tblPr>
        <w:tblW w:w="8822" w:type="dxa"/>
        <w:tblInd w:w="20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822"/>
      </w:tblGrid>
      <w:tr w:rsidR="00963D11" w:rsidTr="001E3A43">
        <w:tblPrEx>
          <w:tblCellMar>
            <w:top w:w="0" w:type="dxa"/>
            <w:bottom w:w="0" w:type="dxa"/>
          </w:tblCellMar>
        </w:tblPrEx>
        <w:trPr>
          <w:trHeight w:val="3956"/>
        </w:trPr>
        <w:tc>
          <w:tcPr>
            <w:tcW w:w="8822" w:type="dxa"/>
          </w:tcPr>
          <w:p w:rsidR="00963D11" w:rsidRDefault="00963D11" w:rsidP="001E3A43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3840" behindDoc="0" locked="0" layoutInCell="1" allowOverlap="1" wp14:anchorId="7EC3A323" wp14:editId="3256808F">
                      <wp:simplePos x="0" y="0"/>
                      <wp:positionH relativeFrom="column">
                        <wp:posOffset>2105426</wp:posOffset>
                      </wp:positionH>
                      <wp:positionV relativeFrom="paragraph">
                        <wp:posOffset>-8021</wp:posOffset>
                      </wp:positionV>
                      <wp:extent cx="0" cy="1241425"/>
                      <wp:effectExtent l="57150" t="19050" r="76200" b="73025"/>
                      <wp:wrapNone/>
                      <wp:docPr id="22" name="Straight Connector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2414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22" o:spid="_x0000_s1026" style="position:absolute;flip:y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5.8pt,-.65pt" to="165.8pt,9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3B8EB7C1" wp14:editId="6D2C3DBA">
                      <wp:simplePos x="0" y="0"/>
                      <wp:positionH relativeFrom="column">
                        <wp:posOffset>3326130</wp:posOffset>
                      </wp:positionH>
                      <wp:positionV relativeFrom="paragraph">
                        <wp:posOffset>-10160</wp:posOffset>
                      </wp:positionV>
                      <wp:extent cx="0" cy="1241425"/>
                      <wp:effectExtent l="57150" t="19050" r="76200" b="73025"/>
                      <wp:wrapNone/>
                      <wp:docPr id="23" name="Straight Connector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2414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23" o:spid="_x0000_s1026" style="position:absolute;flip:y;z-index:2516848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61.9pt,-.8pt" to="261.9pt,9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t>Department</w:t>
            </w:r>
          </w:p>
          <w:p w:rsidR="00963D11" w:rsidRDefault="00963D11" w:rsidP="001E3A43">
            <w:pPr>
              <w:jc w:val="center"/>
            </w:pPr>
            <w:r>
              <w:t>Semester</w:t>
            </w:r>
          </w:p>
          <w:p w:rsidR="00963D11" w:rsidRDefault="00963D11" w:rsidP="00497D10">
            <w:pPr>
              <w:jc w:val="center"/>
            </w:pPr>
            <w:r>
              <w:t>Teacher name</w:t>
            </w:r>
          </w:p>
          <w:p w:rsidR="00963D11" w:rsidRDefault="00963D11" w:rsidP="00497D10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554907DF" wp14:editId="6DBFE73A">
                      <wp:simplePos x="0" y="0"/>
                      <wp:positionH relativeFrom="column">
                        <wp:posOffset>4458769</wp:posOffset>
                      </wp:positionH>
                      <wp:positionV relativeFrom="paragraph">
                        <wp:posOffset>259080</wp:posOffset>
                      </wp:positionV>
                      <wp:extent cx="0" cy="1991995"/>
                      <wp:effectExtent l="57150" t="19050" r="76200" b="84455"/>
                      <wp:wrapNone/>
                      <wp:docPr id="24" name="Straight Connector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99199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4" o:spid="_x0000_s1026" style="position:absolute;flip:y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51.1pt,20.4pt" to="351.1pt,17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76168784" wp14:editId="5959BEEC">
                      <wp:simplePos x="0" y="0"/>
                      <wp:positionH relativeFrom="column">
                        <wp:posOffset>3333115</wp:posOffset>
                      </wp:positionH>
                      <wp:positionV relativeFrom="paragraph">
                        <wp:posOffset>259080</wp:posOffset>
                      </wp:positionV>
                      <wp:extent cx="0" cy="1991995"/>
                      <wp:effectExtent l="57150" t="19050" r="76200" b="84455"/>
                      <wp:wrapNone/>
                      <wp:docPr id="25" name="Straight Connector 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99199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5" o:spid="_x0000_s1026" style="position:absolute;flip:y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2.45pt,20.4pt" to="262.45pt,17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62FE5A32" wp14:editId="52D710AC">
                      <wp:simplePos x="0" y="0"/>
                      <wp:positionH relativeFrom="column">
                        <wp:posOffset>-68881</wp:posOffset>
                      </wp:positionH>
                      <wp:positionV relativeFrom="paragraph">
                        <wp:posOffset>263258</wp:posOffset>
                      </wp:positionV>
                      <wp:extent cx="5592278" cy="0"/>
                      <wp:effectExtent l="38100" t="38100" r="66040" b="95250"/>
                      <wp:wrapNone/>
                      <wp:docPr id="26" name="Straight Connector 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592278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6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4pt,20.75pt" to="434.95pt,20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FA76E87" wp14:editId="7547F4ED">
                      <wp:simplePos x="0" y="0"/>
                      <wp:positionH relativeFrom="column">
                        <wp:posOffset>2102385</wp:posOffset>
                      </wp:positionH>
                      <wp:positionV relativeFrom="paragraph">
                        <wp:posOffset>260985</wp:posOffset>
                      </wp:positionV>
                      <wp:extent cx="0" cy="1991995"/>
                      <wp:effectExtent l="57150" t="19050" r="76200" b="84455"/>
                      <wp:wrapNone/>
                      <wp:docPr id="27" name="Straight Connector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99199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7" o:spid="_x0000_s1026" style="position:absolute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5.55pt,20.55pt" to="165.55pt,17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648C17AA" wp14:editId="6D74C06D">
                      <wp:simplePos x="0" y="0"/>
                      <wp:positionH relativeFrom="column">
                        <wp:posOffset>956310</wp:posOffset>
                      </wp:positionH>
                      <wp:positionV relativeFrom="paragraph">
                        <wp:posOffset>259080</wp:posOffset>
                      </wp:positionV>
                      <wp:extent cx="0" cy="1991995"/>
                      <wp:effectExtent l="57150" t="19050" r="76200" b="84455"/>
                      <wp:wrapNone/>
                      <wp:docPr id="28" name="Straight Connector 2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99199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8" o:spid="_x0000_s1026" style="position:absolute;flip:y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5.3pt,20.4pt" to="75.3pt,17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t>Office Room/Hours</w:t>
            </w:r>
          </w:p>
          <w:p w:rsidR="00963D11" w:rsidRPr="00963D11" w:rsidRDefault="00963D11" w:rsidP="001E3A4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3307167A" wp14:editId="31F609FB">
                      <wp:simplePos x="0" y="0"/>
                      <wp:positionH relativeFrom="column">
                        <wp:posOffset>-70485</wp:posOffset>
                      </wp:positionH>
                      <wp:positionV relativeFrom="paragraph">
                        <wp:posOffset>179070</wp:posOffset>
                      </wp:positionV>
                      <wp:extent cx="5591810" cy="0"/>
                      <wp:effectExtent l="38100" t="38100" r="66040" b="95250"/>
                      <wp:wrapNone/>
                      <wp:docPr id="29" name="Straight Connector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59181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29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55pt,14.1pt" to="434.75pt,1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t xml:space="preserve">     </w:t>
            </w:r>
            <w:r w:rsidRPr="00963D11">
              <w:rPr>
                <w:b/>
                <w:u w:val="single"/>
              </w:rPr>
              <w:t xml:space="preserve">Course </w:t>
            </w:r>
            <w:r w:rsidRPr="00963D11">
              <w:t xml:space="preserve">                      </w:t>
            </w:r>
            <w:r w:rsidRPr="00963D11">
              <w:rPr>
                <w:b/>
                <w:u w:val="single"/>
              </w:rPr>
              <w:t>Section</w:t>
            </w:r>
            <w:r w:rsidRPr="00963D11">
              <w:t xml:space="preserve">                         </w:t>
            </w:r>
            <w:r w:rsidRPr="00963D11">
              <w:rPr>
                <w:b/>
                <w:u w:val="single"/>
              </w:rPr>
              <w:t xml:space="preserve"> </w:t>
            </w:r>
            <w:proofErr w:type="spellStart"/>
            <w:r w:rsidRPr="00963D11">
              <w:rPr>
                <w:b/>
                <w:u w:val="single"/>
              </w:rPr>
              <w:t>Days</w:t>
            </w:r>
            <w:r w:rsidRPr="00963D11">
              <w:t xml:space="preserve">                          </w:t>
            </w:r>
            <w:r w:rsidRPr="00963D11">
              <w:rPr>
                <w:b/>
                <w:u w:val="single"/>
              </w:rPr>
              <w:t>Time</w:t>
            </w:r>
            <w:proofErr w:type="spellEnd"/>
            <w:r w:rsidRPr="00963D11">
              <w:t xml:space="preserve">                            </w:t>
            </w:r>
            <w:r w:rsidRPr="00963D11">
              <w:rPr>
                <w:b/>
              </w:rPr>
              <w:t xml:space="preserve"> </w:t>
            </w:r>
            <w:r w:rsidRPr="00963D11">
              <w:rPr>
                <w:b/>
                <w:u w:val="single"/>
              </w:rPr>
              <w:t>Room</w:t>
            </w:r>
            <w:r w:rsidRPr="00963D11">
              <w:t xml:space="preserve">   </w:t>
            </w:r>
          </w:p>
          <w:p w:rsidR="00963D11" w:rsidRDefault="00963D11" w:rsidP="001E3A43"/>
          <w:p w:rsidR="00963D11" w:rsidRDefault="00963D11" w:rsidP="001E3A43"/>
          <w:p w:rsidR="00963D11" w:rsidRDefault="00963D11" w:rsidP="00963D11">
            <w:pPr>
              <w:tabs>
                <w:tab w:val="left" w:pos="1180"/>
              </w:tabs>
            </w:pPr>
          </w:p>
          <w:p w:rsidR="00963D11" w:rsidRDefault="00963D11" w:rsidP="001E3A43"/>
          <w:p w:rsidR="00963D11" w:rsidRDefault="00963D11" w:rsidP="001E3A43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5F7F2059" wp14:editId="2B08DA10">
                      <wp:simplePos x="0" y="0"/>
                      <wp:positionH relativeFrom="column">
                        <wp:posOffset>-70485</wp:posOffset>
                      </wp:positionH>
                      <wp:positionV relativeFrom="paragraph">
                        <wp:posOffset>314325</wp:posOffset>
                      </wp:positionV>
                      <wp:extent cx="5591810" cy="0"/>
                      <wp:effectExtent l="38100" t="38100" r="66040" b="95250"/>
                      <wp:wrapNone/>
                      <wp:docPr id="31" name="Straight Connector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59181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0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1" o:spid="_x0000_s1026" style="position:absolute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55pt,24.75pt" to="434.75pt,2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" strokecolor="#f79646 [3209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3278D7BF" wp14:editId="60F98563">
                      <wp:simplePos x="0" y="0"/>
                      <wp:positionH relativeFrom="column">
                        <wp:posOffset>-68881</wp:posOffset>
                      </wp:positionH>
                      <wp:positionV relativeFrom="paragraph">
                        <wp:posOffset>316598</wp:posOffset>
                      </wp:positionV>
                      <wp:extent cx="683394" cy="0"/>
                      <wp:effectExtent l="0" t="0" r="21590" b="19050"/>
                      <wp:wrapNone/>
                      <wp:docPr id="30" name="Straight Connector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83394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0" o:spid="_x0000_s1026" style="position:absolute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4pt,24.95pt" to="48.4pt,2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" strokecolor="#4579b8 [3044]"/>
                  </w:pict>
                </mc:Fallback>
              </mc:AlternateContent>
            </w:r>
          </w:p>
        </w:tc>
      </w:tr>
    </w:tbl>
    <w:p w:rsidR="00963D11" w:rsidRPr="00464CF1" w:rsidRDefault="00963D11" w:rsidP="00963D11">
      <w:pPr>
        <w:pStyle w:val="ListParagraph"/>
        <w:numPr>
          <w:ilvl w:val="0"/>
          <w:numId w:val="2"/>
        </w:numPr>
        <w:rPr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469EDB3" wp14:editId="4ED0CD22">
                <wp:simplePos x="0" y="0"/>
                <wp:positionH relativeFrom="column">
                  <wp:posOffset>5775158</wp:posOffset>
                </wp:positionH>
                <wp:positionV relativeFrom="paragraph">
                  <wp:posOffset>314726</wp:posOffset>
                </wp:positionV>
                <wp:extent cx="0" cy="2925813"/>
                <wp:effectExtent l="57150" t="19050" r="76200" b="84455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925813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accent3"/>
                        </a:lnRef>
                        <a:fillRef idx="0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9" o:spid="_x0000_s1026" style="position:absolute;flip:y;z-index:251689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454.75pt,24.8pt" to="454.75pt,25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" strokecolor="#9bbb59 [3206]" strokeweight="2pt">
                <v:shadow on="t" color="black" opacity="24903f" origin=",.5" offset="0,.55556mm"/>
              </v:line>
            </w:pict>
          </mc:Fallback>
        </mc:AlternateContent>
      </w:r>
      <w:r w:rsidR="00464CF1">
        <w:t>C</w:t>
      </w:r>
      <w:r w:rsidR="00464CF1" w:rsidRPr="00464CF1">
        <w:rPr>
          <w:b/>
        </w:rPr>
        <w:t>oncatenated cards</w:t>
      </w:r>
    </w:p>
    <w:tbl>
      <w:tblPr>
        <w:tblW w:w="8822" w:type="dxa"/>
        <w:tblInd w:w="20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822"/>
      </w:tblGrid>
      <w:tr w:rsidR="00963D11" w:rsidTr="00963D11">
        <w:tblPrEx>
          <w:tblCellMar>
            <w:top w:w="0" w:type="dxa"/>
            <w:bottom w:w="0" w:type="dxa"/>
          </w:tblCellMar>
        </w:tblPrEx>
        <w:trPr>
          <w:trHeight w:val="3950"/>
        </w:trPr>
        <w:tc>
          <w:tcPr>
            <w:tcW w:w="8822" w:type="dxa"/>
          </w:tcPr>
          <w:p w:rsidR="00963D11" w:rsidRPr="00963D11" w:rsidRDefault="00963D11" w:rsidP="00963D11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936" behindDoc="0" locked="0" layoutInCell="1" allowOverlap="1" wp14:anchorId="26973A7D" wp14:editId="12AB9DBD">
                      <wp:simplePos x="0" y="0"/>
                      <wp:positionH relativeFrom="column">
                        <wp:posOffset>3338195</wp:posOffset>
                      </wp:positionH>
                      <wp:positionV relativeFrom="paragraph">
                        <wp:posOffset>255270</wp:posOffset>
                      </wp:positionV>
                      <wp:extent cx="0" cy="2655570"/>
                      <wp:effectExtent l="57150" t="19050" r="76200" b="87630"/>
                      <wp:wrapNone/>
                      <wp:docPr id="6" name="Straight Connector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65557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6" o:spid="_x0000_s1026" style="position:absolute;flip:y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62.85pt,20.1pt" to="262.85pt,22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7DD46D08" wp14:editId="5967BDB9">
                      <wp:simplePos x="0" y="0"/>
                      <wp:positionH relativeFrom="column">
                        <wp:posOffset>960755</wp:posOffset>
                      </wp:positionH>
                      <wp:positionV relativeFrom="paragraph">
                        <wp:posOffset>-5080</wp:posOffset>
                      </wp:positionV>
                      <wp:extent cx="0" cy="2915920"/>
                      <wp:effectExtent l="57150" t="19050" r="76200" b="7493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9159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8" o:spid="_x0000_s1026" style="position:absolute;flip:y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75.65pt,-.4pt" to="75.65pt,22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7BE64423" wp14:editId="4BD0DC10">
                      <wp:simplePos x="0" y="0"/>
                      <wp:positionH relativeFrom="column">
                        <wp:posOffset>2106295</wp:posOffset>
                      </wp:positionH>
                      <wp:positionV relativeFrom="paragraph">
                        <wp:posOffset>264795</wp:posOffset>
                      </wp:positionV>
                      <wp:extent cx="0" cy="2646680"/>
                      <wp:effectExtent l="57150" t="19050" r="76200" b="77470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64668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7" o:spid="_x0000_s1026" style="position:absolute;flip:y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65.85pt,20.85pt" to="165.85pt,22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9200" behindDoc="0" locked="0" layoutInCell="1" allowOverlap="1" wp14:anchorId="7DCE974F" wp14:editId="798FB798">
                      <wp:simplePos x="0" y="0"/>
                      <wp:positionH relativeFrom="column">
                        <wp:posOffset>-72390</wp:posOffset>
                      </wp:positionH>
                      <wp:positionV relativeFrom="paragraph">
                        <wp:posOffset>635</wp:posOffset>
                      </wp:positionV>
                      <wp:extent cx="5591810" cy="0"/>
                      <wp:effectExtent l="38100" t="38100" r="66040" b="95250"/>
                      <wp:wrapNone/>
                      <wp:docPr id="32" name="Straight Connector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59181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6"/>
                              </a:lnRef>
                              <a:fillRef idx="0">
                                <a:schemeClr val="accent6"/>
                              </a:fillRef>
                              <a:effectRef idx="1">
                                <a:schemeClr val="accent6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2" o:spid="_x0000_s1026" style="position:absolute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7pt,.05pt" to="434.6pt,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" strokecolor="#f79646 [3209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198332D7" wp14:editId="594215E1">
                      <wp:simplePos x="0" y="0"/>
                      <wp:positionH relativeFrom="column">
                        <wp:posOffset>2105426</wp:posOffset>
                      </wp:positionH>
                      <wp:positionV relativeFrom="paragraph">
                        <wp:posOffset>-8021</wp:posOffset>
                      </wp:positionV>
                      <wp:extent cx="0" cy="1241425"/>
                      <wp:effectExtent l="57150" t="19050" r="76200" b="73025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2414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12" o:spid="_x0000_s1026" style="position:absolute;flip:y;z-index:2516930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5.8pt,-.65pt" to="165.8pt,9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94080" behindDoc="0" locked="0" layoutInCell="1" allowOverlap="1" wp14:anchorId="574E4648" wp14:editId="70EB276C">
                      <wp:simplePos x="0" y="0"/>
                      <wp:positionH relativeFrom="column">
                        <wp:posOffset>3326130</wp:posOffset>
                      </wp:positionH>
                      <wp:positionV relativeFrom="paragraph">
                        <wp:posOffset>-10160</wp:posOffset>
                      </wp:positionV>
                      <wp:extent cx="0" cy="1241425"/>
                      <wp:effectExtent l="57150" t="19050" r="76200" b="73025"/>
                      <wp:wrapNone/>
                      <wp:docPr id="13" name="Straight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12414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accent3"/>
                              </a:lnRef>
                              <a:fillRef idx="0">
                                <a:schemeClr val="accent3"/>
                              </a:fillRef>
                              <a:effectRef idx="1">
                                <a:schemeClr val="accent3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id="Straight Connector 13" o:spid="_x0000_s1026" style="position:absolute;flip:y;z-index:2516940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61.9pt,-.8pt" to="261.9pt,9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" strokecolor="#9bbb59 [3206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Pr="00963D11">
              <w:t xml:space="preserve"> </w:t>
            </w:r>
          </w:p>
          <w:p w:rsidR="00963D11" w:rsidRDefault="00963D11" w:rsidP="00963D11">
            <w:pPr>
              <w:jc w:val="center"/>
            </w:pPr>
            <w:r>
              <w:t xml:space="preserve">Concatenated cards </w:t>
            </w:r>
          </w:p>
          <w:p w:rsidR="00963D11" w:rsidRDefault="00963D11" w:rsidP="00963D11">
            <w:pPr>
              <w:jc w:val="center"/>
            </w:pPr>
            <w:r>
              <w:t xml:space="preserve">Follow this format </w:t>
            </w:r>
          </w:p>
          <w:p w:rsidR="00963D11" w:rsidRDefault="00963D11" w:rsidP="00963D11">
            <w:pPr>
              <w:jc w:val="center"/>
            </w:pPr>
            <w:r>
              <w:t xml:space="preserve">Delaminated by </w:t>
            </w:r>
          </w:p>
          <w:p w:rsidR="00963D11" w:rsidRDefault="00963D11" w:rsidP="00963D11">
            <w:pPr>
              <w:jc w:val="center"/>
            </w:pPr>
            <w:r>
              <w:t>A line</w:t>
            </w:r>
          </w:p>
          <w:p w:rsidR="00963D11" w:rsidRDefault="00963D11" w:rsidP="00841DE6"/>
          <w:p w:rsidR="00963D11" w:rsidRDefault="00963D11" w:rsidP="00841DE6">
            <w:pPr>
              <w:tabs>
                <w:tab w:val="left" w:pos="1180"/>
              </w:tabs>
            </w:pPr>
          </w:p>
          <w:p w:rsidR="00963D11" w:rsidRDefault="00963D11" w:rsidP="00841DE6"/>
          <w:p w:rsidR="00963D11" w:rsidRDefault="00963D11" w:rsidP="00841DE6"/>
        </w:tc>
      </w:tr>
    </w:tbl>
    <w:p w:rsidR="00963D11" w:rsidRPr="00464CF1" w:rsidRDefault="00464CF1" w:rsidP="00963D11">
      <w:pPr>
        <w:pStyle w:val="ListParagraph"/>
        <w:numPr>
          <w:ilvl w:val="0"/>
          <w:numId w:val="2"/>
        </w:numPr>
        <w:rPr>
          <w:b/>
        </w:rPr>
      </w:pPr>
      <w:r w:rsidRPr="00464CF1">
        <w:rPr>
          <w:b/>
        </w:rPr>
        <w:t>User GUI view</w:t>
      </w:r>
      <w:r>
        <w:rPr>
          <w:b/>
        </w:rPr>
        <w:t xml:space="preserve"> teacher look up</w:t>
      </w:r>
    </w:p>
    <w:tbl>
      <w:tblPr>
        <w:tblW w:w="8337" w:type="dxa"/>
        <w:tblInd w:w="2488" w:type="dxa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000" w:firstRow="0" w:lastRow="0" w:firstColumn="0" w:lastColumn="0" w:noHBand="0" w:noVBand="0"/>
      </w:tblPr>
      <w:tblGrid>
        <w:gridCol w:w="8337"/>
      </w:tblGrid>
      <w:tr w:rsidR="00464CF1" w:rsidTr="00464CF1">
        <w:tblPrEx>
          <w:tblCellMar>
            <w:top w:w="0" w:type="dxa"/>
            <w:bottom w:w="0" w:type="dxa"/>
          </w:tblCellMar>
        </w:tblPrEx>
        <w:trPr>
          <w:trHeight w:val="409"/>
        </w:trPr>
        <w:tc>
          <w:tcPr>
            <w:tcW w:w="8337" w:type="dxa"/>
          </w:tcPr>
          <w:p w:rsidR="00464CF1" w:rsidRDefault="00924895" w:rsidP="00464CF1">
            <w:pPr>
              <w:pStyle w:val="ListParagraph"/>
              <w:numPr>
                <w:ilvl w:val="0"/>
                <w:numId w:val="2"/>
              </w:numPr>
              <w:ind w:left="-40"/>
            </w:pPr>
            <w:r>
              <w:rPr>
                <w:rFonts w:ascii="Wingdings" w:hAnsi="Wingdings"/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321D944C" wp14:editId="33CEEBF2">
                      <wp:simplePos x="0" y="0"/>
                      <wp:positionH relativeFrom="column">
                        <wp:posOffset>4127901</wp:posOffset>
                      </wp:positionH>
                      <wp:positionV relativeFrom="paragraph">
                        <wp:posOffset>-9324</wp:posOffset>
                      </wp:positionV>
                      <wp:extent cx="0" cy="1703303"/>
                      <wp:effectExtent l="57150" t="19050" r="76200" b="87630"/>
                      <wp:wrapNone/>
                      <wp:docPr id="42" name="Straight Connector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703303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42" o:spid="_x0000_s1026" style="position:absolute;z-index:2517125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25.05pt,-.75pt" to="325.05pt,133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0224" behindDoc="0" locked="0" layoutInCell="1" allowOverlap="1" wp14:anchorId="39516A43" wp14:editId="036669EE">
                      <wp:simplePos x="0" y="0"/>
                      <wp:positionH relativeFrom="column">
                        <wp:posOffset>133350</wp:posOffset>
                      </wp:positionH>
                      <wp:positionV relativeFrom="paragraph">
                        <wp:posOffset>-9525</wp:posOffset>
                      </wp:positionV>
                      <wp:extent cx="0" cy="1731645"/>
                      <wp:effectExtent l="57150" t="19050" r="76200" b="78105"/>
                      <wp:wrapNone/>
                      <wp:docPr id="34" name="Straight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73164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id="Straight Connector 34" o:spid="_x0000_s1026" style="position:absolute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0.5pt,-.75pt" to="10.5pt,13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464CF1"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0AFA7DEC" wp14:editId="46BD6B86">
                      <wp:simplePos x="0" y="0"/>
                      <wp:positionH relativeFrom="column">
                        <wp:posOffset>-68715</wp:posOffset>
                      </wp:positionH>
                      <wp:positionV relativeFrom="paragraph">
                        <wp:posOffset>154305</wp:posOffset>
                      </wp:positionV>
                      <wp:extent cx="5293895" cy="9625"/>
                      <wp:effectExtent l="38100" t="38100" r="59690" b="85725"/>
                      <wp:wrapNone/>
                      <wp:docPr id="35" name="Straight Connector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293895" cy="96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5" o:spid="_x0000_s1026" style="position:absolute;flip:y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4pt,12.15pt" to="411.45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>
              <w:rPr>
                <w:rFonts w:ascii="Wingdings" w:hAnsi="Wingdings"/>
              </w:rPr>
              <w:t></w:t>
            </w:r>
            <w:r>
              <w:t xml:space="preserve">  </w:t>
            </w:r>
            <w:r w:rsidR="00464CF1">
              <w:t xml:space="preserve"> Teacher name (selectable reference brings user to above table view)    Department </w:t>
            </w:r>
          </w:p>
          <w:p w:rsidR="00924895" w:rsidRDefault="00924895" w:rsidP="00464CF1">
            <w:pPr>
              <w:pStyle w:val="ListParagraph"/>
              <w:numPr>
                <w:ilvl w:val="0"/>
                <w:numId w:val="2"/>
              </w:numPr>
              <w:ind w:left="-40"/>
            </w:pPr>
          </w:p>
          <w:p w:rsidR="00464CF1" w:rsidRDefault="00464CF1" w:rsidP="00464CF1">
            <w:pPr>
              <w:pStyle w:val="ListParagraph"/>
              <w:numPr>
                <w:ilvl w:val="0"/>
                <w:numId w:val="2"/>
              </w:numPr>
              <w:ind w:left="-40"/>
            </w:pPr>
            <w:r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6BD2D4A2" wp14:editId="12344CB5">
                      <wp:simplePos x="0" y="0"/>
                      <wp:positionH relativeFrom="column">
                        <wp:posOffset>-70485</wp:posOffset>
                      </wp:positionH>
                      <wp:positionV relativeFrom="paragraph">
                        <wp:posOffset>148890</wp:posOffset>
                      </wp:positionV>
                      <wp:extent cx="5293360" cy="9525"/>
                      <wp:effectExtent l="38100" t="38100" r="59690" b="85725"/>
                      <wp:wrapNone/>
                      <wp:docPr id="36" name="Straight Connector 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293360" cy="95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6" o:spid="_x0000_s1026" style="position:absolute;flip:y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55pt,11.7pt" to="411.25pt,1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</w:p>
          <w:p w:rsidR="00464CF1" w:rsidRDefault="00924895" w:rsidP="00464CF1">
            <w:pPr>
              <w:pStyle w:val="ListParagraph"/>
              <w:numPr>
                <w:ilvl w:val="0"/>
                <w:numId w:val="2"/>
              </w:numPr>
              <w:ind w:left="-40"/>
            </w:pPr>
            <w:r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7B6F66FC" wp14:editId="7BCECA54">
                      <wp:simplePos x="0" y="0"/>
                      <wp:positionH relativeFrom="column">
                        <wp:posOffset>-72390</wp:posOffset>
                      </wp:positionH>
                      <wp:positionV relativeFrom="paragraph">
                        <wp:posOffset>133350</wp:posOffset>
                      </wp:positionV>
                      <wp:extent cx="5293360" cy="9525"/>
                      <wp:effectExtent l="38100" t="38100" r="59690" b="85725"/>
                      <wp:wrapNone/>
                      <wp:docPr id="37" name="Straight Connector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293360" cy="95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7" o:spid="_x0000_s1026" style="position:absolute;flip:y;z-index:251705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7pt,10.5pt" to="411.1pt,1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  <w:r w:rsidR="00464CF1">
              <w:rPr>
                <w:rFonts w:ascii="Wingdings" w:hAnsi="Wingdings"/>
              </w:rPr>
              <w:t></w:t>
            </w:r>
          </w:p>
          <w:p w:rsidR="00464CF1" w:rsidRDefault="00924895" w:rsidP="00464CF1">
            <w:pPr>
              <w:pStyle w:val="ListParagraph"/>
              <w:numPr>
                <w:ilvl w:val="0"/>
                <w:numId w:val="2"/>
              </w:numPr>
              <w:ind w:left="-40"/>
            </w:pPr>
            <w:r>
              <w:rPr>
                <w:rFonts w:ascii="Wingdings" w:hAnsi="Wingdings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7392" behindDoc="0" locked="0" layoutInCell="1" allowOverlap="1" wp14:anchorId="4734F13A" wp14:editId="55170986">
                      <wp:simplePos x="0" y="0"/>
                      <wp:positionH relativeFrom="column">
                        <wp:posOffset>-73660</wp:posOffset>
                      </wp:positionH>
                      <wp:positionV relativeFrom="paragraph">
                        <wp:posOffset>129540</wp:posOffset>
                      </wp:positionV>
                      <wp:extent cx="5293360" cy="9525"/>
                      <wp:effectExtent l="38100" t="38100" r="59690" b="85725"/>
                      <wp:wrapNone/>
                      <wp:docPr id="38" name="Straight Connector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293360" cy="9525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id="Straight Connector 38" o:spid="_x0000_s1026" style="position:absolute;flip:y;z-index:251707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8pt,10.2pt" to="411pt,1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" strokecolor="black [3200]" strokeweight="2pt">
                      <v:shadow on="t" color="black" opacity="24903f" origin=",.5" offset="0,.55556mm"/>
                    </v:line>
                  </w:pict>
                </mc:Fallback>
              </mc:AlternateContent>
            </w:r>
          </w:p>
          <w:p w:rsidR="00464CF1" w:rsidRDefault="00924895" w:rsidP="00924895">
            <w:pPr>
              <w:pStyle w:val="ListParagraph"/>
              <w:numPr>
                <w:ilvl w:val="0"/>
                <w:numId w:val="2"/>
              </w:numPr>
              <w:ind w:left="-40"/>
              <w:rPr>
                <w:b/>
              </w:rPr>
            </w:pPr>
            <w:r>
              <w:t xml:space="preserve">        (</w:t>
            </w:r>
            <w:r w:rsidRPr="00924895">
              <w:rPr>
                <w:b/>
              </w:rPr>
              <w:t>Check marks send teachers to a print table</w:t>
            </w:r>
            <w:r>
              <w:rPr>
                <w:b/>
              </w:rPr>
              <w:t>)</w:t>
            </w:r>
          </w:p>
          <w:p w:rsidR="00924895" w:rsidRDefault="00924895" w:rsidP="00924895">
            <w:pPr>
              <w:pStyle w:val="ListParagraph"/>
              <w:numPr>
                <w:ilvl w:val="0"/>
                <w:numId w:val="2"/>
              </w:numPr>
              <w:ind w:left="-40"/>
              <w:rPr>
                <w:b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6FD53025" wp14:editId="60A4ECCE">
                      <wp:simplePos x="0" y="0"/>
                      <wp:positionH relativeFrom="column">
                        <wp:posOffset>4262120</wp:posOffset>
                      </wp:positionH>
                      <wp:positionV relativeFrom="paragraph">
                        <wp:posOffset>174525</wp:posOffset>
                      </wp:positionV>
                      <wp:extent cx="866140" cy="269240"/>
                      <wp:effectExtent l="57150" t="38100" r="67310" b="92710"/>
                      <wp:wrapNone/>
                      <wp:docPr id="40" name="Rectangle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66140" cy="269240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2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924895" w:rsidRPr="00924895" w:rsidRDefault="00924895" w:rsidP="00924895">
                                  <w:pPr>
                                    <w:rPr>
                                      <w:b/>
                                    </w:rPr>
                                  </w:pPr>
                                  <w:bookmarkStart w:id="0" w:name="_GoBack"/>
                                  <w:r w:rsidRPr="00924895">
                                    <w:rPr>
                                      <w:b/>
                                    </w:rPr>
                                    <w:t>Send Table</w:t>
                                  </w:r>
                                  <w:bookmarkEnd w:id="0"/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id="Rectangle 40" o:spid="_x0000_s1026" style="position:absolute;left:0;text-align:left;margin-left:335.6pt;margin-top:13.75pt;width:68.2pt;height:21.2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" fillcolor="gray [1616]" strokecolor="black [3040]">
                      <v:fill color2="#d9d9d9 [496]" rotate="t" angle="180" colors="0 #bcbcbc;22938f #d0d0d0;1 #ededed" focus="100%" type="gradient"/>
                      <v:shadow on="t" color="black" opacity="24903f" origin=",.5" offset="0,.55556mm"/>
                      <v:textbox>
                        <w:txbxContent>
                          <w:p w:rsidR="00924895" w:rsidRPr="00924895" w:rsidRDefault="00924895" w:rsidP="00924895">
                            <w:pPr>
                              <w:rPr>
                                <w:b/>
                              </w:rPr>
                            </w:pPr>
                            <w:bookmarkStart w:id="1" w:name="_GoBack"/>
                            <w:r w:rsidRPr="00924895">
                              <w:rPr>
                                <w:b/>
                              </w:rPr>
                              <w:t>Send Table</w:t>
                            </w:r>
                            <w:bookmarkEnd w:id="1"/>
                          </w:p>
                        </w:txbxContent>
                      </v:textbox>
                    </v:rect>
                  </w:pict>
                </mc:Fallback>
              </mc:AlternateContent>
            </w:r>
            <w:r>
              <w:rPr>
                <w:b/>
              </w:rPr>
              <w:t xml:space="preserve">         (Re-searches remember checks and puts tuples into currently </w:t>
            </w:r>
          </w:p>
          <w:p w:rsidR="00924895" w:rsidRPr="00924895" w:rsidRDefault="00924895" w:rsidP="00924895">
            <w:pPr>
              <w:pStyle w:val="ListParagraph"/>
              <w:numPr>
                <w:ilvl w:val="0"/>
                <w:numId w:val="2"/>
              </w:numPr>
              <w:ind w:left="-40"/>
              <w:rPr>
                <w:b/>
              </w:rPr>
            </w:pPr>
            <w:r>
              <w:rPr>
                <w:b/>
              </w:rPr>
              <w:t xml:space="preserve">         Selected)</w:t>
            </w:r>
          </w:p>
        </w:tc>
      </w:tr>
    </w:tbl>
    <w:p w:rsidR="003D1FBF" w:rsidRDefault="003D1FBF" w:rsidP="003D1FBF">
      <w:pPr>
        <w:pStyle w:val="ListParagraph"/>
        <w:ind w:left="2160"/>
      </w:pPr>
    </w:p>
    <w:p w:rsidR="003B1A84" w:rsidRDefault="003B1A84" w:rsidP="00963D11">
      <w:pPr>
        <w:pStyle w:val="ListParagraph"/>
        <w:numPr>
          <w:ilvl w:val="0"/>
          <w:numId w:val="2"/>
        </w:numPr>
      </w:pP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Project scope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References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Overall description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Product perspective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User classes and characteristic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Operating environment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Design and implementation constraint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Assumptions and dependencies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System feature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System feature x</w:t>
      </w:r>
    </w:p>
    <w:p w:rsidR="00201E1B" w:rsidRDefault="00201E1B" w:rsidP="00201E1B">
      <w:pPr>
        <w:pStyle w:val="ListParagraph"/>
        <w:numPr>
          <w:ilvl w:val="2"/>
          <w:numId w:val="1"/>
        </w:numPr>
      </w:pPr>
      <w:r>
        <w:t>Description</w:t>
      </w:r>
    </w:p>
    <w:p w:rsidR="00201E1B" w:rsidRDefault="00201E1B" w:rsidP="00201E1B">
      <w:pPr>
        <w:pStyle w:val="ListParagraph"/>
        <w:numPr>
          <w:ilvl w:val="2"/>
          <w:numId w:val="1"/>
        </w:numPr>
      </w:pPr>
      <w:r>
        <w:t>Functional requirements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Data Requirement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Logical data model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Data dictionary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Report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Data acquisition, integrity , retention, and disposal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External interface requirement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User interface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Software interface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Hardware interface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Communications interfaces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Quality attributes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Usability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Performance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Security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Safety</w:t>
      </w:r>
    </w:p>
    <w:p w:rsidR="00201E1B" w:rsidRDefault="00201E1B" w:rsidP="00201E1B">
      <w:pPr>
        <w:pStyle w:val="ListParagraph"/>
        <w:numPr>
          <w:ilvl w:val="1"/>
          <w:numId w:val="1"/>
        </w:numPr>
      </w:pPr>
      <w:r>
        <w:t>[others]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Internationalization and localization requirements</w:t>
      </w:r>
    </w:p>
    <w:p w:rsidR="00201E1B" w:rsidRDefault="00201E1B" w:rsidP="00201E1B">
      <w:pPr>
        <w:pStyle w:val="ListParagraph"/>
        <w:numPr>
          <w:ilvl w:val="0"/>
          <w:numId w:val="1"/>
        </w:numPr>
      </w:pPr>
      <w:r>
        <w:t>Other requirements</w:t>
      </w:r>
    </w:p>
    <w:p w:rsidR="00201E1B" w:rsidRDefault="00201E1B" w:rsidP="00201E1B">
      <w:pPr>
        <w:ind w:left="360"/>
      </w:pPr>
      <w:r>
        <w:lastRenderedPageBreak/>
        <w:t>Appendix A: Glossary</w:t>
      </w:r>
    </w:p>
    <w:p w:rsidR="00201E1B" w:rsidRDefault="00201E1B" w:rsidP="00201E1B">
      <w:pPr>
        <w:ind w:left="360"/>
      </w:pPr>
      <w:r>
        <w:t>Appendix B: analysis Models</w:t>
      </w:r>
    </w:p>
    <w:sectPr w:rsidR="00201E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F7420" w:rsidRDefault="008F7420" w:rsidP="00201E1B">
      <w:pPr>
        <w:spacing w:after="0" w:line="240" w:lineRule="auto"/>
      </w:pPr>
      <w:r>
        <w:separator/>
      </w:r>
    </w:p>
  </w:endnote>
  <w:endnote w:type="continuationSeparator" w:id="0">
    <w:p w:rsidR="008F7420" w:rsidRDefault="008F7420" w:rsidP="00201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F7420" w:rsidRDefault="008F7420" w:rsidP="00201E1B">
      <w:pPr>
        <w:spacing w:after="0" w:line="240" w:lineRule="auto"/>
      </w:pPr>
      <w:r>
        <w:separator/>
      </w:r>
    </w:p>
  </w:footnote>
  <w:footnote w:type="continuationSeparator" w:id="0">
    <w:p w:rsidR="008F7420" w:rsidRDefault="008F7420" w:rsidP="00201E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E4088A"/>
    <w:multiLevelType w:val="hybridMultilevel"/>
    <w:tmpl w:val="B5448F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51617A"/>
    <w:multiLevelType w:val="hybridMultilevel"/>
    <w:tmpl w:val="90DEFF1E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wszSxMLOwsDA3NDdV0lEKTi0uzszPAykwrgUATVFhVSwAAAA="/>
  </w:docVars>
  <w:rsids>
    <w:rsidRoot w:val="00CD5B71"/>
    <w:rsid w:val="001E3A43"/>
    <w:rsid w:val="00201E1B"/>
    <w:rsid w:val="003B1A84"/>
    <w:rsid w:val="003D1FBF"/>
    <w:rsid w:val="00464CF1"/>
    <w:rsid w:val="00497D10"/>
    <w:rsid w:val="004A5B43"/>
    <w:rsid w:val="0079404F"/>
    <w:rsid w:val="008F7420"/>
    <w:rsid w:val="00924895"/>
    <w:rsid w:val="00963D11"/>
    <w:rsid w:val="00CD5B71"/>
    <w:rsid w:val="00DB73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D5B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B7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0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1E1B"/>
  </w:style>
  <w:style w:type="paragraph" w:styleId="Footer">
    <w:name w:val="footer"/>
    <w:basedOn w:val="Normal"/>
    <w:link w:val="FooterChar"/>
    <w:uiPriority w:val="99"/>
    <w:unhideWhenUsed/>
    <w:rsid w:val="0020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1E1B"/>
  </w:style>
  <w:style w:type="paragraph" w:styleId="ListParagraph">
    <w:name w:val="List Paragraph"/>
    <w:basedOn w:val="Normal"/>
    <w:uiPriority w:val="34"/>
    <w:qFormat/>
    <w:rsid w:val="00201E1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D5B7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5B71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20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1E1B"/>
  </w:style>
  <w:style w:type="paragraph" w:styleId="Footer">
    <w:name w:val="footer"/>
    <w:basedOn w:val="Normal"/>
    <w:link w:val="FooterChar"/>
    <w:uiPriority w:val="99"/>
    <w:unhideWhenUsed/>
    <w:rsid w:val="00201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1E1B"/>
  </w:style>
  <w:style w:type="paragraph" w:styleId="ListParagraph">
    <w:name w:val="List Paragraph"/>
    <w:basedOn w:val="Normal"/>
    <w:uiPriority w:val="34"/>
    <w:qFormat/>
    <w:rsid w:val="00201E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F5E8814-4A86-4B25-8BDA-DD26F973C2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8</TotalTime>
  <Pages>3</Pages>
  <Words>195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e Thornon</dc:creator>
  <cp:lastModifiedBy>Joe Thornon</cp:lastModifiedBy>
  <cp:revision>3</cp:revision>
  <dcterms:created xsi:type="dcterms:W3CDTF">2017-03-01T19:27:00Z</dcterms:created>
  <dcterms:modified xsi:type="dcterms:W3CDTF">2017-03-11T19:16:00Z</dcterms:modified>
</cp:coreProperties>
</file>